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793A2" w14:textId="77777777" w:rsidR="007D5D21" w:rsidRDefault="007D5D21" w:rsidP="007D5D21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4DE2D77" w14:textId="7857945A" w:rsidR="00EF392E" w:rsidRPr="00942A24" w:rsidRDefault="007D5D21" w:rsidP="007D5D21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942A24">
        <w:rPr>
          <w:rFonts w:ascii="Times New Roman" w:hAnsi="Times New Roman" w:cs="Times New Roman"/>
          <w:b/>
          <w:bCs/>
          <w:sz w:val="32"/>
          <w:szCs w:val="32"/>
          <w:u w:val="single"/>
        </w:rPr>
        <w:t>Objective</w:t>
      </w:r>
    </w:p>
    <w:p w14:paraId="52E32D1E" w14:textId="11ECF31E" w:rsidR="007D5D21" w:rsidRDefault="007D5D21" w:rsidP="004A4DCA">
      <w:pPr>
        <w:pBdr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ry level position where I can exercise my team and individual work ethic in effort to assist and contribute to productivity and establishment efficiency</w:t>
      </w:r>
      <w:r w:rsidR="003F1A44">
        <w:rPr>
          <w:rFonts w:ascii="Times New Roman" w:hAnsi="Times New Roman" w:cs="Times New Roman"/>
          <w:sz w:val="24"/>
          <w:szCs w:val="24"/>
        </w:rPr>
        <w:t>.</w:t>
      </w:r>
    </w:p>
    <w:p w14:paraId="0104C8FD" w14:textId="77777777" w:rsidR="007D5D21" w:rsidRDefault="007D5D21" w:rsidP="007D5D21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FDACD28" w14:textId="70261BC8" w:rsidR="00F3039B" w:rsidRDefault="00F3039B" w:rsidP="007D5D21">
      <w:pPr>
        <w:jc w:val="center"/>
        <w:rPr>
          <w:rFonts w:ascii="Times New Roman" w:hAnsi="Times New Roman" w:cs="Times New Roman"/>
          <w:sz w:val="24"/>
          <w:szCs w:val="24"/>
        </w:rPr>
        <w:sectPr w:rsidR="00F3039B" w:rsidSect="004A4DCA">
          <w:headerReference w:type="default" r:id="rId8"/>
          <w:pgSz w:w="12240" w:h="15840"/>
          <w:pgMar w:top="1440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14:paraId="28A3518A" w14:textId="3F02C45F" w:rsidR="007D5D21" w:rsidRPr="00942A24" w:rsidRDefault="007D5D21" w:rsidP="00F3039B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942A24">
        <w:rPr>
          <w:rFonts w:ascii="Times New Roman" w:hAnsi="Times New Roman" w:cs="Times New Roman"/>
          <w:b/>
          <w:bCs/>
          <w:sz w:val="32"/>
          <w:szCs w:val="32"/>
          <w:u w:val="single"/>
        </w:rPr>
        <w:t>History</w:t>
      </w:r>
    </w:p>
    <w:p w14:paraId="67B444A6" w14:textId="77777777" w:rsidR="007A1E3D" w:rsidRDefault="00FD0790" w:rsidP="00046DF6">
      <w:pPr>
        <w:pStyle w:val="Heading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tsap Tech Support:</w:t>
      </w:r>
    </w:p>
    <w:p w14:paraId="68B96E9A" w14:textId="4CA2B204" w:rsidR="001C30B7" w:rsidRPr="007A1E3D" w:rsidRDefault="007A1E3D" w:rsidP="00046DF6">
      <w:pPr>
        <w:pStyle w:val="Heading4"/>
        <w:rPr>
          <w:rFonts w:ascii="Times New Roman" w:hAnsi="Times New Roman" w:cs="Times New Roman"/>
          <w:i/>
          <w:iCs/>
          <w:sz w:val="24"/>
          <w:szCs w:val="24"/>
        </w:rPr>
      </w:pPr>
      <w:r w:rsidRPr="007A1E3D">
        <w:rPr>
          <w:rFonts w:ascii="Times New Roman" w:hAnsi="Times New Roman" w:cs="Times New Roman"/>
          <w:i/>
          <w:iCs/>
          <w:sz w:val="24"/>
          <w:szCs w:val="24"/>
        </w:rPr>
        <w:t>Intern, Contractor</w:t>
      </w:r>
    </w:p>
    <w:p w14:paraId="1BA4200E" w14:textId="765A46A3" w:rsidR="00FD0790" w:rsidRPr="008377F7" w:rsidRDefault="007A1E3D" w:rsidP="00FD0790">
      <w:pPr>
        <w:rPr>
          <w:rFonts w:ascii="Times New Roman" w:hAnsi="Times New Roman" w:cs="Times New Roman"/>
          <w:sz w:val="20"/>
          <w:szCs w:val="20"/>
          <w:lang w:eastAsia="ja-JP"/>
        </w:rPr>
      </w:pPr>
      <w:r w:rsidRPr="008377F7">
        <w:rPr>
          <w:rFonts w:ascii="Times New Roman" w:hAnsi="Times New Roman" w:cs="Times New Roman"/>
          <w:sz w:val="20"/>
          <w:szCs w:val="20"/>
          <w:lang w:eastAsia="ja-JP"/>
        </w:rPr>
        <w:t>2017-20</w:t>
      </w:r>
      <w:r w:rsidR="001962BB" w:rsidRPr="008377F7">
        <w:rPr>
          <w:rFonts w:ascii="Times New Roman" w:hAnsi="Times New Roman" w:cs="Times New Roman"/>
          <w:sz w:val="20"/>
          <w:szCs w:val="20"/>
          <w:lang w:eastAsia="ja-JP"/>
        </w:rPr>
        <w:t>2</w:t>
      </w:r>
      <w:r w:rsidR="00AA0D26">
        <w:rPr>
          <w:rFonts w:ascii="Times New Roman" w:hAnsi="Times New Roman" w:cs="Times New Roman"/>
          <w:sz w:val="20"/>
          <w:szCs w:val="20"/>
          <w:lang w:eastAsia="ja-JP"/>
        </w:rPr>
        <w:t>1</w:t>
      </w:r>
      <w:r w:rsidR="0058162D" w:rsidRPr="008377F7">
        <w:rPr>
          <w:rFonts w:ascii="Times New Roman" w:hAnsi="Times New Roman" w:cs="Times New Roman"/>
          <w:sz w:val="20"/>
          <w:szCs w:val="20"/>
          <w:lang w:eastAsia="ja-JP"/>
        </w:rPr>
        <w:t>(</w:t>
      </w:r>
      <w:r w:rsidRPr="008377F7">
        <w:rPr>
          <w:rFonts w:ascii="Times New Roman" w:hAnsi="Times New Roman" w:cs="Times New Roman"/>
          <w:sz w:val="20"/>
          <w:szCs w:val="20"/>
          <w:lang w:eastAsia="ja-JP"/>
        </w:rPr>
        <w:t>present</w:t>
      </w:r>
      <w:r w:rsidR="0058162D" w:rsidRPr="008377F7">
        <w:rPr>
          <w:rFonts w:ascii="Times New Roman" w:hAnsi="Times New Roman" w:cs="Times New Roman"/>
          <w:sz w:val="20"/>
          <w:szCs w:val="20"/>
          <w:lang w:eastAsia="ja-JP"/>
        </w:rPr>
        <w:t>)</w:t>
      </w:r>
    </w:p>
    <w:p w14:paraId="4E67935E" w14:textId="072D1CE0" w:rsidR="007D5D21" w:rsidRPr="00694762" w:rsidRDefault="007D5D21" w:rsidP="00046DF6">
      <w:pPr>
        <w:pStyle w:val="Heading4"/>
        <w:rPr>
          <w:rFonts w:ascii="Times New Roman" w:hAnsi="Times New Roman" w:cs="Times New Roman"/>
          <w:bCs/>
          <w:sz w:val="24"/>
          <w:szCs w:val="24"/>
        </w:rPr>
      </w:pPr>
      <w:r w:rsidRPr="00694762">
        <w:rPr>
          <w:rFonts w:ascii="Times New Roman" w:hAnsi="Times New Roman" w:cs="Times New Roman"/>
          <w:sz w:val="24"/>
          <w:szCs w:val="24"/>
        </w:rPr>
        <w:t xml:space="preserve">Segeline Orchards: </w:t>
      </w:r>
      <w:r w:rsidRPr="00694762">
        <w:rPr>
          <w:rFonts w:ascii="Times New Roman" w:hAnsi="Times New Roman" w:cs="Times New Roman"/>
          <w:i/>
          <w:iCs/>
          <w:sz w:val="24"/>
          <w:szCs w:val="24"/>
        </w:rPr>
        <w:t>Supervisor</w:t>
      </w:r>
    </w:p>
    <w:p w14:paraId="7B5A5A07" w14:textId="074CC767" w:rsidR="007D5D21" w:rsidRPr="008377F7" w:rsidRDefault="007D5D21" w:rsidP="00046DF6">
      <w:pPr>
        <w:pStyle w:val="Date"/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8377F7">
        <w:rPr>
          <w:rFonts w:ascii="Times New Roman" w:hAnsi="Times New Roman" w:cs="Times New Roman"/>
          <w:sz w:val="20"/>
          <w:szCs w:val="20"/>
        </w:rPr>
        <w:t>2013, 2014 and</w:t>
      </w:r>
      <w:r w:rsidR="00694762" w:rsidRPr="008377F7">
        <w:rPr>
          <w:rFonts w:ascii="Times New Roman" w:hAnsi="Times New Roman" w:cs="Times New Roman"/>
          <w:sz w:val="20"/>
          <w:szCs w:val="20"/>
        </w:rPr>
        <w:t xml:space="preserve"> </w:t>
      </w:r>
      <w:r w:rsidRPr="008377F7">
        <w:rPr>
          <w:rFonts w:ascii="Times New Roman" w:hAnsi="Times New Roman" w:cs="Times New Roman"/>
          <w:sz w:val="20"/>
          <w:szCs w:val="20"/>
        </w:rPr>
        <w:t>2015</w:t>
      </w:r>
    </w:p>
    <w:p w14:paraId="69F53D13" w14:textId="7360901D" w:rsidR="00046DF6" w:rsidRPr="00694762" w:rsidRDefault="00046DF6" w:rsidP="00046DF6">
      <w:pPr>
        <w:pStyle w:val="Heading4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694762">
        <w:rPr>
          <w:rFonts w:ascii="Times New Roman" w:hAnsi="Times New Roman" w:cs="Times New Roman"/>
          <w:sz w:val="24"/>
          <w:szCs w:val="24"/>
        </w:rPr>
        <w:t xml:space="preserve">Workforce Solutions: </w:t>
      </w:r>
      <w:r w:rsidRPr="00694762">
        <w:rPr>
          <w:rFonts w:ascii="Times New Roman" w:hAnsi="Times New Roman" w:cs="Times New Roman"/>
          <w:i/>
          <w:iCs/>
          <w:sz w:val="24"/>
          <w:szCs w:val="24"/>
        </w:rPr>
        <w:t>Temp Worker</w:t>
      </w:r>
    </w:p>
    <w:p w14:paraId="0034F79E" w14:textId="08D27826" w:rsidR="00046DF6" w:rsidRPr="00046DF6" w:rsidRDefault="00046DF6" w:rsidP="00046DF6">
      <w:pPr>
        <w:pStyle w:val="Date"/>
        <w:rPr>
          <w:rFonts w:ascii="Times New Roman" w:hAnsi="Times New Roman" w:cs="Times New Roman"/>
          <w:sz w:val="20"/>
          <w:szCs w:val="20"/>
        </w:rPr>
      </w:pPr>
      <w:r w:rsidRPr="008377F7">
        <w:rPr>
          <w:rFonts w:ascii="Times New Roman" w:hAnsi="Times New Roman" w:cs="Times New Roman"/>
          <w:sz w:val="20"/>
          <w:szCs w:val="20"/>
        </w:rPr>
        <w:t>2013 – 2017</w:t>
      </w:r>
      <w:r w:rsidRPr="008377F7">
        <w:rPr>
          <w:rFonts w:ascii="Times New Roman" w:hAnsi="Times New Roman" w:cs="Times New Roman"/>
          <w:sz w:val="20"/>
          <w:szCs w:val="20"/>
        </w:rPr>
        <w:br w:type="column"/>
      </w:r>
      <w:r w:rsidRPr="00942A24">
        <w:rPr>
          <w:rFonts w:ascii="Times New Roman" w:hAnsi="Times New Roman" w:cs="Times New Roman"/>
          <w:b/>
          <w:bCs/>
          <w:sz w:val="32"/>
          <w:szCs w:val="32"/>
          <w:u w:val="single"/>
        </w:rPr>
        <w:t>Education</w:t>
      </w:r>
    </w:p>
    <w:p w14:paraId="4DCE7437" w14:textId="77777777" w:rsidR="00046DF6" w:rsidRDefault="00046DF6" w:rsidP="00046DF6">
      <w:pPr>
        <w:pStyle w:val="Heading4"/>
      </w:pPr>
    </w:p>
    <w:p w14:paraId="20F99689" w14:textId="6C444A36" w:rsidR="008377F7" w:rsidRPr="008377F7" w:rsidRDefault="00046DF6" w:rsidP="008377F7">
      <w:pPr>
        <w:pStyle w:val="Heading4"/>
        <w:rPr>
          <w:rFonts w:ascii="Times New Roman" w:hAnsi="Times New Roman" w:cs="Times New Roman"/>
          <w:sz w:val="24"/>
          <w:szCs w:val="24"/>
        </w:rPr>
      </w:pPr>
      <w:r w:rsidRPr="00694762">
        <w:rPr>
          <w:rFonts w:ascii="Times New Roman" w:hAnsi="Times New Roman" w:cs="Times New Roman"/>
          <w:sz w:val="24"/>
          <w:szCs w:val="24"/>
        </w:rPr>
        <w:t>Boulder Creek Academy</w:t>
      </w:r>
    </w:p>
    <w:p w14:paraId="55140CD1" w14:textId="77777777" w:rsidR="00AF22C1" w:rsidRDefault="00046DF6" w:rsidP="00AF22C1">
      <w:pPr>
        <w:pStyle w:val="Date"/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8377F7">
        <w:rPr>
          <w:rFonts w:ascii="Times New Roman" w:hAnsi="Times New Roman" w:cs="Times New Roman"/>
          <w:sz w:val="20"/>
          <w:szCs w:val="20"/>
        </w:rPr>
        <w:t>2007 – April 2008</w:t>
      </w:r>
      <w:r w:rsidR="00AF22C1">
        <w:rPr>
          <w:rFonts w:ascii="Times New Roman" w:hAnsi="Times New Roman" w:cs="Times New Roman"/>
          <w:sz w:val="20"/>
          <w:szCs w:val="20"/>
        </w:rPr>
        <w:t xml:space="preserve"> </w:t>
      </w:r>
    </w:p>
    <w:p w14:paraId="6B805D03" w14:textId="77777777" w:rsidR="00046DF6" w:rsidRPr="00694762" w:rsidRDefault="00046DF6" w:rsidP="00046DF6">
      <w:pPr>
        <w:pStyle w:val="Heading4"/>
        <w:rPr>
          <w:rFonts w:ascii="Times New Roman" w:hAnsi="Times New Roman" w:cs="Times New Roman"/>
          <w:sz w:val="24"/>
          <w:szCs w:val="24"/>
        </w:rPr>
      </w:pPr>
      <w:r w:rsidRPr="00694762">
        <w:rPr>
          <w:rFonts w:ascii="Times New Roman" w:hAnsi="Times New Roman" w:cs="Times New Roman"/>
          <w:sz w:val="24"/>
          <w:szCs w:val="24"/>
        </w:rPr>
        <w:t>Academy of Hair Design</w:t>
      </w:r>
    </w:p>
    <w:p w14:paraId="6697FAE9" w14:textId="1B7F62DE" w:rsidR="00046DF6" w:rsidRPr="008377F7" w:rsidRDefault="00046DF6" w:rsidP="00046DF6">
      <w:pPr>
        <w:pStyle w:val="Date"/>
        <w:spacing w:line="480" w:lineRule="auto"/>
        <w:rPr>
          <w:rFonts w:ascii="Times New Roman" w:hAnsi="Times New Roman" w:cs="Times New Roman"/>
          <w:sz w:val="20"/>
          <w:szCs w:val="20"/>
        </w:rPr>
      </w:pPr>
      <w:r w:rsidRPr="008377F7">
        <w:rPr>
          <w:rFonts w:ascii="Times New Roman" w:hAnsi="Times New Roman" w:cs="Times New Roman"/>
          <w:sz w:val="20"/>
          <w:szCs w:val="20"/>
        </w:rPr>
        <w:t>2009 - 2011</w:t>
      </w:r>
    </w:p>
    <w:p w14:paraId="5D23A59F" w14:textId="77777777" w:rsidR="00046DF6" w:rsidRPr="00694762" w:rsidRDefault="00046DF6" w:rsidP="00046DF6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eastAsia="ja-JP"/>
        </w:rPr>
      </w:pPr>
      <w:r w:rsidRPr="00694762">
        <w:rPr>
          <w:rFonts w:ascii="Times New Roman" w:hAnsi="Times New Roman" w:cs="Times New Roman"/>
          <w:b/>
          <w:bCs/>
          <w:sz w:val="24"/>
          <w:szCs w:val="24"/>
          <w:lang w:eastAsia="ja-JP"/>
        </w:rPr>
        <w:t>Olympic College</w:t>
      </w:r>
    </w:p>
    <w:p w14:paraId="68345331" w14:textId="615218D5" w:rsidR="007D5D21" w:rsidRDefault="00046DF6" w:rsidP="00046DF6">
      <w:pPr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  <w:u w:val="single"/>
          <w:lang w:eastAsia="ja-JP"/>
        </w:rPr>
      </w:pPr>
      <w:r w:rsidRPr="008377F7">
        <w:rPr>
          <w:rFonts w:ascii="Times New Roman" w:hAnsi="Times New Roman" w:cs="Times New Roman"/>
          <w:sz w:val="20"/>
          <w:szCs w:val="20"/>
          <w:lang w:eastAsia="ja-JP"/>
        </w:rPr>
        <w:t>2017-present</w:t>
      </w:r>
      <w:r w:rsidRPr="00046DF6">
        <w:rPr>
          <w:rFonts w:ascii="Times New Roman" w:hAnsi="Times New Roman" w:cs="Times New Roman"/>
          <w:sz w:val="20"/>
          <w:szCs w:val="20"/>
          <w:lang w:eastAsia="ja-JP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eastAsia="ja-JP"/>
        </w:rPr>
        <w:br w:type="column"/>
      </w:r>
      <w:r w:rsidR="002E60CA">
        <w:rPr>
          <w:rFonts w:ascii="Times New Roman" w:hAnsi="Times New Roman" w:cs="Times New Roman"/>
          <w:b/>
          <w:bCs/>
          <w:sz w:val="32"/>
          <w:szCs w:val="32"/>
          <w:u w:val="single"/>
          <w:lang w:eastAsia="ja-JP"/>
        </w:rPr>
        <w:t>Certificates</w:t>
      </w:r>
    </w:p>
    <w:p w14:paraId="56D880EC" w14:textId="79FD26D8" w:rsidR="00BD515E" w:rsidRDefault="00BD515E" w:rsidP="00BD515E">
      <w:pPr>
        <w:spacing w:after="0" w:line="24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7FC8167D" w14:textId="729BA751" w:rsidR="00813A74" w:rsidRDefault="00813A74" w:rsidP="00BD515E">
      <w:pPr>
        <w:spacing w:after="0" w:line="24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Client Pro Certified</w:t>
      </w:r>
    </w:p>
    <w:p w14:paraId="7A56245A" w14:textId="77777777" w:rsidR="00813A74" w:rsidRDefault="00BD515E" w:rsidP="00BD515E">
      <w:pPr>
        <w:spacing w:after="0" w:line="24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Network Pro Certified</w:t>
      </w:r>
      <w:r w:rsidR="000D27A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</w:p>
    <w:p w14:paraId="61253F10" w14:textId="77777777" w:rsidR="00813A74" w:rsidRDefault="00813A74" w:rsidP="00BD515E">
      <w:pPr>
        <w:spacing w:after="0" w:line="24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PC</w:t>
      </w:r>
      <w:r w:rsidR="000D27A7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Pro Certified</w:t>
      </w:r>
    </w:p>
    <w:p w14:paraId="73936E58" w14:textId="77777777" w:rsidR="00813A74" w:rsidRDefault="000D27A7" w:rsidP="00BD515E">
      <w:pPr>
        <w:spacing w:after="0" w:line="24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ecurity Pro Certified</w:t>
      </w:r>
    </w:p>
    <w:p w14:paraId="7592F00D" w14:textId="48976891" w:rsidR="000D27A7" w:rsidRPr="000D27A7" w:rsidRDefault="000D27A7" w:rsidP="00BD515E">
      <w:pPr>
        <w:spacing w:after="0" w:line="240" w:lineRule="auto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sectPr w:rsidR="000D27A7" w:rsidRPr="000D27A7" w:rsidSect="004A4DCA">
          <w:type w:val="continuous"/>
          <w:pgSz w:w="12240" w:h="15840"/>
          <w:pgMar w:top="1440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3" w:space="720"/>
          <w:docGrid w:linePitch="360"/>
        </w:sect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Office Pro Certifie</w:t>
      </w:r>
      <w:r w:rsidR="003F1A44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d</w:t>
      </w:r>
    </w:p>
    <w:p w14:paraId="33962647" w14:textId="77777777" w:rsidR="008A1462" w:rsidRDefault="008A1462" w:rsidP="00942A24">
      <w:pPr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  <w:lang w:eastAsia="ja-JP"/>
        </w:rPr>
      </w:pPr>
    </w:p>
    <w:p w14:paraId="367AF4A1" w14:textId="455BC211" w:rsidR="00CD7FC6" w:rsidRDefault="0063354C" w:rsidP="00CD7FC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  <w:lang w:eastAsia="ja-JP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  <w:lang w:eastAsia="ja-JP"/>
        </w:rPr>
        <w:t xml:space="preserve">Noteworthy </w:t>
      </w:r>
      <w:r w:rsidR="008F65E2" w:rsidRPr="00942A24">
        <w:rPr>
          <w:rFonts w:ascii="Times New Roman" w:hAnsi="Times New Roman" w:cs="Times New Roman"/>
          <w:b/>
          <w:bCs/>
          <w:sz w:val="32"/>
          <w:szCs w:val="32"/>
          <w:u w:val="single"/>
          <w:lang w:eastAsia="ja-JP"/>
        </w:rPr>
        <w:t>Skills and Tra</w:t>
      </w:r>
      <w:r w:rsidR="003F1A44">
        <w:rPr>
          <w:rFonts w:ascii="Times New Roman" w:hAnsi="Times New Roman" w:cs="Times New Roman"/>
          <w:b/>
          <w:bCs/>
          <w:sz w:val="32"/>
          <w:szCs w:val="32"/>
          <w:u w:val="single"/>
          <w:lang w:eastAsia="ja-JP"/>
        </w:rPr>
        <w:t>i</w:t>
      </w:r>
      <w:r w:rsidR="008F65E2" w:rsidRPr="00942A24">
        <w:rPr>
          <w:rFonts w:ascii="Times New Roman" w:hAnsi="Times New Roman" w:cs="Times New Roman"/>
          <w:b/>
          <w:bCs/>
          <w:sz w:val="32"/>
          <w:szCs w:val="32"/>
          <w:u w:val="single"/>
          <w:lang w:eastAsia="ja-JP"/>
        </w:rPr>
        <w:t>ts</w:t>
      </w:r>
    </w:p>
    <w:p w14:paraId="6C30E93B" w14:textId="77777777" w:rsidR="00CD7FC6" w:rsidRDefault="00CD7FC6" w:rsidP="00CD7FC6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  <w:lang w:eastAsia="ja-JP"/>
        </w:rPr>
      </w:pPr>
    </w:p>
    <w:p w14:paraId="14034F5C" w14:textId="33C8B956" w:rsidR="00CD7FC6" w:rsidRPr="003F1A44" w:rsidRDefault="00CD7FC6" w:rsidP="003F1A44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  <w:lang w:eastAsia="ja-JP"/>
        </w:rPr>
        <w:sectPr w:rsidR="00CD7FC6" w:rsidRPr="003F1A44" w:rsidSect="004A4DCA">
          <w:type w:val="continuous"/>
          <w:pgSz w:w="12240" w:h="15840"/>
          <w:pgMar w:top="1440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space="720"/>
          <w:docGrid w:linePitch="360"/>
        </w:sectPr>
      </w:pPr>
    </w:p>
    <w:p w14:paraId="2E013C89" w14:textId="58CEE3BB" w:rsidR="008F65E2" w:rsidRDefault="008F65E2" w:rsidP="00BD515E">
      <w:pPr>
        <w:pStyle w:val="ListParagraph"/>
        <w:numPr>
          <w:ilvl w:val="0"/>
          <w:numId w:val="6"/>
        </w:num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ja-JP"/>
        </w:rPr>
      </w:pPr>
      <w:r w:rsidRPr="008F65E2">
        <w:rPr>
          <w:rFonts w:ascii="Times New Roman" w:hAnsi="Times New Roman" w:cs="Times New Roman"/>
          <w:sz w:val="24"/>
          <w:szCs w:val="24"/>
          <w:lang w:eastAsia="ja-JP"/>
        </w:rPr>
        <w:t>Supervision of 5-20 workers</w:t>
      </w:r>
    </w:p>
    <w:p w14:paraId="1700D2A3" w14:textId="2C69F6E7" w:rsidR="008F65E2" w:rsidRPr="00CD7FC6" w:rsidRDefault="008F65E2" w:rsidP="00BD515E">
      <w:pPr>
        <w:pStyle w:val="ListParagraph"/>
        <w:numPr>
          <w:ilvl w:val="0"/>
          <w:numId w:val="6"/>
        </w:num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ja-JP"/>
        </w:rPr>
      </w:pPr>
      <w:r w:rsidRPr="00CD7FC6">
        <w:rPr>
          <w:rFonts w:ascii="Times New Roman" w:hAnsi="Times New Roman" w:cs="Times New Roman"/>
          <w:sz w:val="24"/>
          <w:szCs w:val="24"/>
          <w:lang w:eastAsia="ja-JP"/>
        </w:rPr>
        <w:t>Working on</w:t>
      </w:r>
      <w:r w:rsidR="00CD7FC6" w:rsidRPr="00CD7FC6">
        <w:rPr>
          <w:rFonts w:ascii="Times New Roman" w:hAnsi="Times New Roman" w:cs="Times New Roman"/>
          <w:sz w:val="24"/>
          <w:szCs w:val="24"/>
          <w:lang w:eastAsia="ja-JP"/>
        </w:rPr>
        <w:t xml:space="preserve"> </w:t>
      </w:r>
      <w:r w:rsidRPr="00CD7FC6">
        <w:rPr>
          <w:rFonts w:ascii="Times New Roman" w:hAnsi="Times New Roman" w:cs="Times New Roman"/>
          <w:sz w:val="24"/>
          <w:szCs w:val="24"/>
          <w:lang w:eastAsia="ja-JP"/>
        </w:rPr>
        <w:t>tea</w:t>
      </w:r>
      <w:r w:rsidR="00CD7FC6">
        <w:rPr>
          <w:rFonts w:ascii="Times New Roman" w:hAnsi="Times New Roman" w:cs="Times New Roman"/>
          <w:sz w:val="24"/>
          <w:szCs w:val="24"/>
          <w:lang w:eastAsia="ja-JP"/>
        </w:rPr>
        <w:t>m</w:t>
      </w:r>
      <w:r w:rsidRPr="00CD7FC6">
        <w:rPr>
          <w:rFonts w:ascii="Times New Roman" w:hAnsi="Times New Roman" w:cs="Times New Roman"/>
          <w:sz w:val="24"/>
          <w:szCs w:val="24"/>
          <w:lang w:eastAsia="ja-JP"/>
        </w:rPr>
        <w:t>s</w:t>
      </w:r>
      <w:r w:rsidR="00CD7FC6">
        <w:rPr>
          <w:rFonts w:ascii="Times New Roman" w:hAnsi="Times New Roman" w:cs="Times New Roman"/>
          <w:sz w:val="24"/>
          <w:szCs w:val="24"/>
          <w:lang w:eastAsia="ja-JP"/>
        </w:rPr>
        <w:t xml:space="preserve"> and u</w:t>
      </w:r>
      <w:r w:rsidRPr="00CD7FC6">
        <w:rPr>
          <w:rFonts w:ascii="Times New Roman" w:hAnsi="Times New Roman" w:cs="Times New Roman"/>
          <w:sz w:val="24"/>
          <w:szCs w:val="24"/>
          <w:lang w:eastAsia="ja-JP"/>
        </w:rPr>
        <w:t>nsupervised</w:t>
      </w:r>
    </w:p>
    <w:p w14:paraId="670AFF9D" w14:textId="73635912" w:rsidR="00700F44" w:rsidRDefault="008F65E2" w:rsidP="00BD515E">
      <w:pPr>
        <w:pStyle w:val="ListParagraph"/>
        <w:numPr>
          <w:ilvl w:val="0"/>
          <w:numId w:val="6"/>
        </w:num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t>Creative</w:t>
      </w:r>
      <w:r w:rsidR="00700F44">
        <w:rPr>
          <w:rFonts w:ascii="Times New Roman" w:hAnsi="Times New Roman" w:cs="Times New Roman"/>
          <w:sz w:val="24"/>
          <w:szCs w:val="24"/>
          <w:lang w:eastAsia="ja-JP"/>
        </w:rPr>
        <w:t xml:space="preserve"> and critical</w:t>
      </w:r>
      <w:r>
        <w:rPr>
          <w:rFonts w:ascii="Times New Roman" w:hAnsi="Times New Roman" w:cs="Times New Roman"/>
          <w:sz w:val="24"/>
          <w:szCs w:val="24"/>
          <w:lang w:eastAsia="ja-JP"/>
        </w:rPr>
        <w:t xml:space="preserve"> thinking</w:t>
      </w:r>
    </w:p>
    <w:p w14:paraId="7EF8982C" w14:textId="4A377DB8" w:rsidR="008F65E2" w:rsidRDefault="00700F44" w:rsidP="00BD515E">
      <w:pPr>
        <w:pStyle w:val="ListParagraph"/>
        <w:numPr>
          <w:ilvl w:val="0"/>
          <w:numId w:val="6"/>
        </w:num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t>Problem solving</w:t>
      </w:r>
    </w:p>
    <w:p w14:paraId="4DDEE20C" w14:textId="3826833B" w:rsidR="003F1A44" w:rsidRDefault="003F1A44" w:rsidP="00BD515E">
      <w:pPr>
        <w:pStyle w:val="ListParagraph"/>
        <w:numPr>
          <w:ilvl w:val="0"/>
          <w:numId w:val="6"/>
        </w:num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t>Remote Computing</w:t>
      </w:r>
    </w:p>
    <w:p w14:paraId="38854D25" w14:textId="0F03C1D9" w:rsidR="003F1A44" w:rsidRDefault="003F1A44" w:rsidP="00BD515E">
      <w:pPr>
        <w:pStyle w:val="ListParagraph"/>
        <w:numPr>
          <w:ilvl w:val="0"/>
          <w:numId w:val="6"/>
        </w:num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t>Virtualization</w:t>
      </w:r>
      <w:r w:rsidR="0063354C">
        <w:rPr>
          <w:rFonts w:ascii="Times New Roman" w:hAnsi="Times New Roman" w:cs="Times New Roman"/>
          <w:sz w:val="24"/>
          <w:szCs w:val="24"/>
          <w:lang w:eastAsia="ja-JP"/>
        </w:rPr>
        <w:t xml:space="preserve"> (Oracle &amp; VMWare)</w:t>
      </w:r>
    </w:p>
    <w:p w14:paraId="6EC91AFA" w14:textId="1E305469" w:rsidR="00700F44" w:rsidRDefault="00700F44" w:rsidP="00BD515E">
      <w:pPr>
        <w:pStyle w:val="ListParagraph"/>
        <w:numPr>
          <w:ilvl w:val="0"/>
          <w:numId w:val="6"/>
        </w:num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t>Data entry</w:t>
      </w:r>
    </w:p>
    <w:p w14:paraId="3F230AEC" w14:textId="73A23750" w:rsidR="0063354C" w:rsidRDefault="0063354C" w:rsidP="00BD515E">
      <w:pPr>
        <w:pStyle w:val="ListParagraph"/>
        <w:numPr>
          <w:ilvl w:val="0"/>
          <w:numId w:val="6"/>
        </w:num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t>Educationally driven</w:t>
      </w:r>
    </w:p>
    <w:p w14:paraId="3130E263" w14:textId="7AC19415" w:rsidR="0063354C" w:rsidRDefault="0063354C" w:rsidP="00BD515E">
      <w:pPr>
        <w:pStyle w:val="ListParagraph"/>
        <w:numPr>
          <w:ilvl w:val="0"/>
          <w:numId w:val="6"/>
        </w:num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t>Tutorial Writing</w:t>
      </w:r>
    </w:p>
    <w:p w14:paraId="6F5AF452" w14:textId="2213F6C4" w:rsidR="0063354C" w:rsidRDefault="00104B9D" w:rsidP="00BD515E">
      <w:pPr>
        <w:pStyle w:val="ListParagraph"/>
        <w:numPr>
          <w:ilvl w:val="0"/>
          <w:numId w:val="6"/>
        </w:num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t>Active Researching</w:t>
      </w:r>
    </w:p>
    <w:p w14:paraId="64210E68" w14:textId="7A7D5A59" w:rsidR="00700F44" w:rsidRDefault="00700F44" w:rsidP="00BD515E">
      <w:pPr>
        <w:pStyle w:val="ListParagraph"/>
        <w:numPr>
          <w:ilvl w:val="0"/>
          <w:numId w:val="6"/>
        </w:num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t>Dedication to commitments</w:t>
      </w:r>
    </w:p>
    <w:p w14:paraId="17D59578" w14:textId="75B71AA0" w:rsidR="00700F44" w:rsidRDefault="00700F44" w:rsidP="00BD515E">
      <w:pPr>
        <w:pStyle w:val="ListParagraph"/>
        <w:numPr>
          <w:ilvl w:val="0"/>
          <w:numId w:val="6"/>
        </w:num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t>Adversity to procrastination</w:t>
      </w:r>
    </w:p>
    <w:p w14:paraId="230B0496" w14:textId="198AC084" w:rsidR="008A1462" w:rsidRDefault="00700F44" w:rsidP="00BD515E">
      <w:pPr>
        <w:pStyle w:val="ListParagraph"/>
        <w:numPr>
          <w:ilvl w:val="0"/>
          <w:numId w:val="6"/>
        </w:num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t>Value integrity</w:t>
      </w:r>
    </w:p>
    <w:p w14:paraId="1EB985BD" w14:textId="531791B3" w:rsidR="00B71B18" w:rsidRPr="00B71B18" w:rsidRDefault="00B71B18" w:rsidP="00B71B18">
      <w:pPr>
        <w:pStyle w:val="ListParagraph"/>
        <w:numPr>
          <w:ilvl w:val="0"/>
          <w:numId w:val="6"/>
        </w:num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eastAsia="ja-JP"/>
        </w:rPr>
      </w:pPr>
      <w:r>
        <w:rPr>
          <w:rFonts w:ascii="Times New Roman" w:hAnsi="Times New Roman" w:cs="Times New Roman"/>
          <w:sz w:val="24"/>
          <w:szCs w:val="24"/>
          <w:lang w:eastAsia="ja-JP"/>
        </w:rPr>
        <w:t>Bit Defender Reseller</w:t>
      </w:r>
    </w:p>
    <w:p w14:paraId="7A02E928" w14:textId="7F7DC486" w:rsidR="004213B5" w:rsidRPr="004213B5" w:rsidRDefault="004213B5" w:rsidP="00CD7FC6">
      <w:pPr>
        <w:spacing w:after="0" w:line="240" w:lineRule="auto"/>
        <w:rPr>
          <w:rFonts w:ascii="Times New Roman" w:hAnsi="Times New Roman" w:cs="Times New Roman"/>
          <w:sz w:val="24"/>
          <w:szCs w:val="24"/>
          <w:lang w:eastAsia="ja-JP"/>
        </w:rPr>
        <w:sectPr w:rsidR="004213B5" w:rsidRPr="004213B5" w:rsidSect="003F1A44">
          <w:type w:val="continuous"/>
          <w:pgSz w:w="12240" w:h="15840"/>
          <w:pgMar w:top="1440" w:right="1440" w:bottom="1440" w:left="1440" w:header="720" w:footer="720" w:gutter="0"/>
          <w:pgBorders w:offsetFrom="page">
            <w:top w:val="single" w:sz="4" w:space="24" w:color="auto"/>
            <w:left w:val="single" w:sz="4" w:space="24" w:color="auto"/>
            <w:bottom w:val="single" w:sz="4" w:space="24" w:color="auto"/>
            <w:right w:val="single" w:sz="4" w:space="24" w:color="auto"/>
          </w:pgBorders>
          <w:cols w:num="2" w:space="720"/>
          <w:docGrid w:linePitch="360"/>
        </w:sectPr>
      </w:pPr>
    </w:p>
    <w:p w14:paraId="1A04E765" w14:textId="5E082867" w:rsidR="00942A24" w:rsidRPr="00CD7FC6" w:rsidRDefault="00942A24" w:rsidP="00CD7FC6">
      <w:pPr>
        <w:spacing w:after="0" w:line="240" w:lineRule="auto"/>
        <w:rPr>
          <w:rFonts w:ascii="Times New Roman" w:hAnsi="Times New Roman" w:cs="Times New Roman"/>
          <w:sz w:val="24"/>
          <w:szCs w:val="24"/>
          <w:lang w:eastAsia="ja-JP"/>
        </w:rPr>
      </w:pPr>
    </w:p>
    <w:p w14:paraId="096CD8B7" w14:textId="22474411" w:rsidR="00F3039B" w:rsidRPr="00942A24" w:rsidRDefault="00F3039B" w:rsidP="00BD515E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  <w:lang w:eastAsia="ja-JP"/>
        </w:rPr>
      </w:pPr>
      <w:r w:rsidRPr="00942A24">
        <w:rPr>
          <w:rFonts w:ascii="Times New Roman" w:hAnsi="Times New Roman" w:cs="Times New Roman"/>
          <w:b/>
          <w:bCs/>
          <w:sz w:val="32"/>
          <w:szCs w:val="32"/>
          <w:u w:val="single"/>
          <w:lang w:eastAsia="ja-JP"/>
        </w:rPr>
        <w:t>Additional Qualifications</w:t>
      </w:r>
    </w:p>
    <w:p w14:paraId="4294BAA9" w14:textId="06E741F6" w:rsidR="00F3039B" w:rsidRDefault="00F3039B" w:rsidP="00BD515E">
      <w:pPr>
        <w:spacing w:after="0" w:line="240" w:lineRule="auto"/>
        <w:jc w:val="center"/>
        <w:rPr>
          <w:rFonts w:ascii="Times New Roman" w:hAnsi="Times New Roman" w:cs="Times New Roman"/>
          <w:sz w:val="20"/>
          <w:szCs w:val="20"/>
          <w:lang w:eastAsia="ja-JP"/>
        </w:rPr>
      </w:pPr>
    </w:p>
    <w:p w14:paraId="65FAB978" w14:textId="7EBCA5AD" w:rsidR="00F3039B" w:rsidRPr="00694762" w:rsidRDefault="00F3039B" w:rsidP="00BD515E">
      <w:pPr>
        <w:pStyle w:val="ListParagraph"/>
        <w:numPr>
          <w:ilvl w:val="0"/>
          <w:numId w:val="4"/>
        </w:numPr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9476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Wa state Drivers license </w:t>
      </w:r>
      <w:r w:rsidR="00BD515E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w/ insured vehicle</w:t>
      </w:r>
    </w:p>
    <w:p w14:paraId="0E09BB04" w14:textId="5090382B" w:rsidR="00F3039B" w:rsidRDefault="00694762" w:rsidP="00BD515E">
      <w:pPr>
        <w:pStyle w:val="ListParagraph"/>
        <w:numPr>
          <w:ilvl w:val="0"/>
          <w:numId w:val="4"/>
        </w:numPr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694762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Trained in Non-Violent Communication</w:t>
      </w:r>
    </w:p>
    <w:p w14:paraId="47C7B8E4" w14:textId="437F3ECC" w:rsidR="004213B5" w:rsidRDefault="004213B5" w:rsidP="00BD515E">
      <w:pPr>
        <w:pStyle w:val="ListParagraph"/>
        <w:numPr>
          <w:ilvl w:val="0"/>
          <w:numId w:val="4"/>
        </w:numPr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ociologicaly Minded and Concious</w:t>
      </w:r>
    </w:p>
    <w:p w14:paraId="0398DDCC" w14:textId="550852F2" w:rsidR="004213B5" w:rsidRPr="00694762" w:rsidRDefault="004213B5" w:rsidP="00BD515E">
      <w:pPr>
        <w:pStyle w:val="ListParagraph"/>
        <w:numPr>
          <w:ilvl w:val="0"/>
          <w:numId w:val="4"/>
        </w:numPr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irst Aid and CPR trained</w:t>
      </w:r>
    </w:p>
    <w:p w14:paraId="1F52EF43" w14:textId="61345066" w:rsidR="00942A24" w:rsidRDefault="00942A24" w:rsidP="00942A24">
      <w:pPr>
        <w:pStyle w:val="ListParagraph"/>
        <w:spacing w:after="0" w:line="240" w:lineRule="auto"/>
        <w:ind w:left="2970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225A7520" w14:textId="77777777" w:rsidR="00BD515E" w:rsidRDefault="00BD515E" w:rsidP="00942A24">
      <w:pPr>
        <w:pStyle w:val="ListParagraph"/>
        <w:spacing w:after="0" w:line="240" w:lineRule="auto"/>
        <w:ind w:left="2970"/>
        <w:rPr>
          <w:rFonts w:ascii="Times New Roman" w:hAnsi="Times New Roman" w:cs="Times New Roman"/>
          <w:noProof/>
          <w:color w:val="000000" w:themeColor="text1"/>
          <w:sz w:val="36"/>
          <w:szCs w:val="36"/>
        </w:rPr>
      </w:pPr>
    </w:p>
    <w:p w14:paraId="594255E5" w14:textId="60E60AAE" w:rsidR="00BD515E" w:rsidRPr="00942A24" w:rsidRDefault="00942A24" w:rsidP="00BD515E">
      <w:pPr>
        <w:pStyle w:val="ListParagraph"/>
        <w:pBdr>
          <w:top w:val="single" w:sz="4" w:space="1" w:color="auto"/>
        </w:pBdr>
        <w:spacing w:after="0" w:line="240" w:lineRule="auto"/>
        <w:ind w:left="0"/>
        <w:jc w:val="center"/>
        <w:rPr>
          <w:rFonts w:ascii="Times New Roman" w:hAnsi="Times New Roman" w:cs="Times New Roman"/>
          <w:noProof/>
          <w:color w:val="000000" w:themeColor="text1"/>
          <w:sz w:val="36"/>
          <w:szCs w:val="36"/>
        </w:rPr>
      </w:pPr>
      <w:r w:rsidRPr="00942A24">
        <w:rPr>
          <w:rFonts w:ascii="Times New Roman" w:hAnsi="Times New Roman" w:cs="Times New Roman"/>
          <w:noProof/>
          <w:color w:val="000000" w:themeColor="text1"/>
          <w:sz w:val="36"/>
          <w:szCs w:val="36"/>
        </w:rPr>
        <w:t>Refrences available upon request</w:t>
      </w:r>
    </w:p>
    <w:sectPr w:rsidR="00BD515E" w:rsidRPr="00942A24" w:rsidSect="004A4DCA">
      <w:type w:val="continuous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4650AD" w14:textId="77777777" w:rsidR="00BE27E5" w:rsidRDefault="00BE27E5" w:rsidP="007D5D21">
      <w:pPr>
        <w:spacing w:after="0" w:line="240" w:lineRule="auto"/>
      </w:pPr>
      <w:r>
        <w:separator/>
      </w:r>
    </w:p>
  </w:endnote>
  <w:endnote w:type="continuationSeparator" w:id="0">
    <w:p w14:paraId="243C0039" w14:textId="77777777" w:rsidR="00BE27E5" w:rsidRDefault="00BE27E5" w:rsidP="007D5D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F759B5" w14:textId="77777777" w:rsidR="00BE27E5" w:rsidRDefault="00BE27E5" w:rsidP="007D5D21">
      <w:pPr>
        <w:spacing w:after="0" w:line="240" w:lineRule="auto"/>
      </w:pPr>
      <w:r>
        <w:separator/>
      </w:r>
    </w:p>
  </w:footnote>
  <w:footnote w:type="continuationSeparator" w:id="0">
    <w:p w14:paraId="6E7BFF82" w14:textId="77777777" w:rsidR="00BE27E5" w:rsidRDefault="00BE27E5" w:rsidP="007D5D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19D16" w14:textId="454A69AB" w:rsidR="007D5D21" w:rsidRPr="007D5D21" w:rsidRDefault="007D5D21" w:rsidP="007D5D21">
    <w:pPr>
      <w:pStyle w:val="Header"/>
      <w:jc w:val="center"/>
      <w:rPr>
        <w:rFonts w:ascii="Times New Roman" w:hAnsi="Times New Roman" w:cs="Times New Roman"/>
        <w:sz w:val="48"/>
        <w:szCs w:val="48"/>
      </w:rPr>
    </w:pPr>
    <w:r w:rsidRPr="007D5D21">
      <w:rPr>
        <w:rFonts w:ascii="Times New Roman" w:hAnsi="Times New Roman" w:cs="Times New Roman"/>
        <w:sz w:val="48"/>
        <w:szCs w:val="48"/>
      </w:rPr>
      <w:t>Alexander Mowry</w:t>
    </w:r>
  </w:p>
  <w:p w14:paraId="52C4912C" w14:textId="7F01293B" w:rsidR="007D5D21" w:rsidRDefault="00BE27E5" w:rsidP="007D5D21">
    <w:pPr>
      <w:pStyle w:val="Header"/>
      <w:jc w:val="center"/>
      <w:rPr>
        <w:rFonts w:ascii="Times New Roman" w:hAnsi="Times New Roman" w:cs="Times New Roman"/>
        <w:sz w:val="32"/>
        <w:szCs w:val="32"/>
      </w:rPr>
    </w:pPr>
    <w:hyperlink r:id="rId1" w:history="1">
      <w:r w:rsidR="007D5D21" w:rsidRPr="00A7040B">
        <w:rPr>
          <w:rStyle w:val="Hyperlink"/>
          <w:rFonts w:ascii="Times New Roman" w:hAnsi="Times New Roman" w:cs="Times New Roman"/>
          <w:sz w:val="32"/>
          <w:szCs w:val="32"/>
        </w:rPr>
        <w:t>222mowry@gmail.com</w:t>
      </w:r>
    </w:hyperlink>
  </w:p>
  <w:p w14:paraId="0ECBEFB6" w14:textId="6EA77304" w:rsidR="007D5D21" w:rsidRPr="007D5D21" w:rsidRDefault="007D5D21" w:rsidP="007D5D21">
    <w:pPr>
      <w:pStyle w:val="Header"/>
      <w:jc w:val="center"/>
      <w:rPr>
        <w:rFonts w:ascii="Times New Roman" w:hAnsi="Times New Roman" w:cs="Times New Roman"/>
        <w:sz w:val="32"/>
        <w:szCs w:val="32"/>
      </w:rPr>
    </w:pPr>
    <w:r>
      <w:rPr>
        <w:rFonts w:ascii="Times New Roman" w:hAnsi="Times New Roman" w:cs="Times New Roman"/>
        <w:sz w:val="32"/>
        <w:szCs w:val="32"/>
      </w:rPr>
      <w:t>509-860-246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F51C85"/>
    <w:multiLevelType w:val="hybridMultilevel"/>
    <w:tmpl w:val="A1908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B92ACC"/>
    <w:multiLevelType w:val="hybridMultilevel"/>
    <w:tmpl w:val="E77AD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EE3641"/>
    <w:multiLevelType w:val="hybridMultilevel"/>
    <w:tmpl w:val="19FC5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482DFD"/>
    <w:multiLevelType w:val="hybridMultilevel"/>
    <w:tmpl w:val="FD380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8A76A7"/>
    <w:multiLevelType w:val="hybridMultilevel"/>
    <w:tmpl w:val="708413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A02147"/>
    <w:multiLevelType w:val="hybridMultilevel"/>
    <w:tmpl w:val="CEE6D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5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MDaxtLQwtzA1MzNT0lEKTi0uzszPAykwrAUAjX8omywAAAA="/>
  </w:docVars>
  <w:rsids>
    <w:rsidRoot w:val="007D5D21"/>
    <w:rsid w:val="00004381"/>
    <w:rsid w:val="00046DF6"/>
    <w:rsid w:val="000D27A7"/>
    <w:rsid w:val="00104B9D"/>
    <w:rsid w:val="001962BB"/>
    <w:rsid w:val="001C30B7"/>
    <w:rsid w:val="002E60CA"/>
    <w:rsid w:val="003F1A44"/>
    <w:rsid w:val="004213B5"/>
    <w:rsid w:val="00432E48"/>
    <w:rsid w:val="00475A5C"/>
    <w:rsid w:val="004A4DCA"/>
    <w:rsid w:val="0058162D"/>
    <w:rsid w:val="0063354C"/>
    <w:rsid w:val="00694762"/>
    <w:rsid w:val="006C0A21"/>
    <w:rsid w:val="00700F44"/>
    <w:rsid w:val="007A1E3D"/>
    <w:rsid w:val="007D5D21"/>
    <w:rsid w:val="00813A74"/>
    <w:rsid w:val="008377F7"/>
    <w:rsid w:val="008A1462"/>
    <w:rsid w:val="008F65E2"/>
    <w:rsid w:val="00942A24"/>
    <w:rsid w:val="00AA0D26"/>
    <w:rsid w:val="00AF22C1"/>
    <w:rsid w:val="00B71B01"/>
    <w:rsid w:val="00B71B18"/>
    <w:rsid w:val="00B80947"/>
    <w:rsid w:val="00B96022"/>
    <w:rsid w:val="00BD515E"/>
    <w:rsid w:val="00BD5ACD"/>
    <w:rsid w:val="00BE27E5"/>
    <w:rsid w:val="00CD7FC6"/>
    <w:rsid w:val="00EE0755"/>
    <w:rsid w:val="00EF392E"/>
    <w:rsid w:val="00F07DA2"/>
    <w:rsid w:val="00F3039B"/>
    <w:rsid w:val="00F47B5D"/>
    <w:rsid w:val="00F91B0E"/>
    <w:rsid w:val="00FD0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7C74F"/>
  <w15:chartTrackingRefBased/>
  <w15:docId w15:val="{7483BC14-1FB2-498C-B3DC-B7901E1F0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qFormat/>
    <w:rsid w:val="007D5D21"/>
    <w:pPr>
      <w:spacing w:after="0" w:line="240" w:lineRule="auto"/>
      <w:outlineLvl w:val="3"/>
    </w:pPr>
    <w:rPr>
      <w:rFonts w:eastAsiaTheme="minorEastAsia"/>
      <w:b/>
      <w:sz w:val="1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5D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5D21"/>
  </w:style>
  <w:style w:type="paragraph" w:styleId="Footer">
    <w:name w:val="footer"/>
    <w:basedOn w:val="Normal"/>
    <w:link w:val="FooterChar"/>
    <w:uiPriority w:val="99"/>
    <w:unhideWhenUsed/>
    <w:rsid w:val="007D5D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5D21"/>
  </w:style>
  <w:style w:type="character" w:styleId="Hyperlink">
    <w:name w:val="Hyperlink"/>
    <w:basedOn w:val="DefaultParagraphFont"/>
    <w:uiPriority w:val="99"/>
    <w:unhideWhenUsed/>
    <w:rsid w:val="007D5D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5D21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7D5D21"/>
    <w:rPr>
      <w:rFonts w:eastAsiaTheme="minorEastAsia"/>
      <w:b/>
      <w:sz w:val="18"/>
      <w:lang w:eastAsia="ja-JP"/>
    </w:rPr>
  </w:style>
  <w:style w:type="paragraph" w:styleId="Date">
    <w:name w:val="Date"/>
    <w:basedOn w:val="Normal"/>
    <w:next w:val="Normal"/>
    <w:link w:val="DateChar"/>
    <w:uiPriority w:val="99"/>
    <w:rsid w:val="007D5D21"/>
    <w:pPr>
      <w:spacing w:after="0" w:line="240" w:lineRule="auto"/>
    </w:pPr>
    <w:rPr>
      <w:rFonts w:eastAsiaTheme="minorEastAsia"/>
      <w:sz w:val="18"/>
      <w:lang w:eastAsia="ja-JP"/>
    </w:rPr>
  </w:style>
  <w:style w:type="character" w:customStyle="1" w:styleId="DateChar">
    <w:name w:val="Date Char"/>
    <w:basedOn w:val="DefaultParagraphFont"/>
    <w:link w:val="Date"/>
    <w:uiPriority w:val="99"/>
    <w:rsid w:val="007D5D21"/>
    <w:rPr>
      <w:rFonts w:eastAsiaTheme="minorEastAsia"/>
      <w:sz w:val="18"/>
      <w:lang w:eastAsia="ja-JP"/>
    </w:rPr>
  </w:style>
  <w:style w:type="paragraph" w:styleId="ListParagraph">
    <w:name w:val="List Paragraph"/>
    <w:basedOn w:val="Normal"/>
    <w:uiPriority w:val="34"/>
    <w:qFormat/>
    <w:rsid w:val="007D5D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222mowry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A04324-047D-42D1-8691-5EB5446F36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n Applicable</dc:creator>
  <cp:keywords/>
  <dc:description/>
  <cp:lastModifiedBy>Alex Mowry</cp:lastModifiedBy>
  <cp:revision>4</cp:revision>
  <dcterms:created xsi:type="dcterms:W3CDTF">2020-06-19T05:20:00Z</dcterms:created>
  <dcterms:modified xsi:type="dcterms:W3CDTF">2021-05-21T23:09:00Z</dcterms:modified>
</cp:coreProperties>
</file>